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BE83A" w14:textId="6AF34DEF" w:rsidR="00F72190" w:rsidRDefault="00517EFE">
      <w:r>
        <w:t>It’s such an honor to share my story</w:t>
      </w:r>
      <w:r w:rsidR="00966404">
        <w:t>.</w:t>
      </w:r>
    </w:p>
    <w:p w14:paraId="6CA8EAA9" w14:textId="77777777" w:rsidR="00517EFE" w:rsidRDefault="00517EFE">
      <w:r>
        <w:t>I married my high school sweetheart</w:t>
      </w:r>
      <w:r w:rsidR="004C003B">
        <w:t>,</w:t>
      </w:r>
      <w:r>
        <w:t xml:space="preserve"> Phil</w:t>
      </w:r>
      <w:r w:rsidR="004C003B">
        <w:t>,</w:t>
      </w:r>
      <w:r>
        <w:t xml:space="preserve"> in 1997. We had a beautiful beautiful baby girl in 2001.</w:t>
      </w:r>
    </w:p>
    <w:p w14:paraId="273F3D52" w14:textId="6D051765" w:rsidR="00517EFE" w:rsidRDefault="00517EFE">
      <w:r>
        <w:t xml:space="preserve">When we married, we were both walking with the Lord. After our daughter was born, </w:t>
      </w:r>
      <w:r w:rsidR="004C003B">
        <w:t>Phil</w:t>
      </w:r>
      <w:r>
        <w:t xml:space="preserve"> decided God was a myth</w:t>
      </w:r>
      <w:r w:rsidR="00966404">
        <w:t>, and o</w:t>
      </w:r>
      <w:r>
        <w:t xml:space="preserve">ur marriage </w:t>
      </w:r>
      <w:r w:rsidR="004C003B">
        <w:t>became</w:t>
      </w:r>
      <w:r>
        <w:t xml:space="preserve"> very difficult. We </w:t>
      </w:r>
      <w:r w:rsidR="003C60D4">
        <w:t>visited</w:t>
      </w:r>
      <w:r>
        <w:t xml:space="preserve"> many counselors with no success</w:t>
      </w:r>
      <w:r w:rsidR="004C003B">
        <w:t>, and</w:t>
      </w:r>
      <w:r>
        <w:t xml:space="preserve"> </w:t>
      </w:r>
      <w:r w:rsidR="004C003B">
        <w:t>w</w:t>
      </w:r>
      <w:r>
        <w:t>e were divorced by 2008. I was bitter until God began to heal my broken heart</w:t>
      </w:r>
      <w:r w:rsidR="002233E7">
        <w:t>, and</w:t>
      </w:r>
      <w:r w:rsidR="00C519B1">
        <w:t xml:space="preserve"> the way God enabled me to </w:t>
      </w:r>
      <w:r>
        <w:t>love my ex</w:t>
      </w:r>
      <w:r w:rsidR="004C003B">
        <w:t>-husband</w:t>
      </w:r>
      <w:r w:rsidR="00C519B1">
        <w:t xml:space="preserve"> was </w:t>
      </w:r>
      <w:r w:rsidR="002233E7">
        <w:t xml:space="preserve">truly </w:t>
      </w:r>
      <w:r w:rsidR="00C519B1">
        <w:t>miraculous</w:t>
      </w:r>
      <w:r>
        <w:t xml:space="preserve">. </w:t>
      </w:r>
      <w:r w:rsidR="00C519B1">
        <w:t>Phil and I</w:t>
      </w:r>
      <w:r>
        <w:t xml:space="preserve"> became friends again and spen</w:t>
      </w:r>
      <w:r w:rsidR="004C003B">
        <w:t>t</w:t>
      </w:r>
      <w:r>
        <w:t xml:space="preserve"> time together with and without our daughter.</w:t>
      </w:r>
    </w:p>
    <w:p w14:paraId="40204A3B" w14:textId="7F8EF264" w:rsidR="00517EFE" w:rsidRDefault="00517EFE">
      <w:r>
        <w:t>On</w:t>
      </w:r>
      <w:r w:rsidR="00A44898">
        <w:t xml:space="preserve"> </w:t>
      </w:r>
      <w:r>
        <w:t>Halloween 2013</w:t>
      </w:r>
      <w:r w:rsidR="004C003B">
        <w:t>,</w:t>
      </w:r>
      <w:r>
        <w:t xml:space="preserve"> </w:t>
      </w:r>
      <w:r w:rsidR="004C003B">
        <w:t>Phil</w:t>
      </w:r>
      <w:r>
        <w:t xml:space="preserve"> dressed</w:t>
      </w:r>
      <w:r w:rsidR="00C519B1">
        <w:t xml:space="preserve"> up</w:t>
      </w:r>
      <w:r>
        <w:t xml:space="preserve"> as a woman. Slowly</w:t>
      </w:r>
      <w:r w:rsidR="004C003B">
        <w:t>,</w:t>
      </w:r>
      <w:r>
        <w:t xml:space="preserve"> I piece</w:t>
      </w:r>
      <w:r w:rsidR="004C003B">
        <w:t>d</w:t>
      </w:r>
      <w:r>
        <w:t xml:space="preserve"> together memories</w:t>
      </w:r>
      <w:r w:rsidR="004C003B">
        <w:t>—</w:t>
      </w:r>
      <w:r>
        <w:t xml:space="preserve">hints and clues that </w:t>
      </w:r>
      <w:r w:rsidR="00966404">
        <w:t>I hadn’t paid much attention to when they occurred</w:t>
      </w:r>
      <w:r w:rsidR="004C003B">
        <w:t>.</w:t>
      </w:r>
      <w:r>
        <w:t xml:space="preserve"> Shortly after</w:t>
      </w:r>
      <w:r w:rsidR="004C003B">
        <w:t xml:space="preserve"> Halloween, Phil and I </w:t>
      </w:r>
      <w:r>
        <w:t>talk</w:t>
      </w:r>
      <w:r w:rsidR="00991730">
        <w:t>ed</w:t>
      </w:r>
      <w:r>
        <w:t xml:space="preserve"> about what was going on</w:t>
      </w:r>
      <w:r w:rsidR="00966404">
        <w:t xml:space="preserve"> in his life.</w:t>
      </w:r>
      <w:r>
        <w:t xml:space="preserve"> I realized God </w:t>
      </w:r>
      <w:r w:rsidR="00C519B1">
        <w:t xml:space="preserve">had </w:t>
      </w:r>
      <w:r>
        <w:t xml:space="preserve">reconciled us </w:t>
      </w:r>
      <w:r w:rsidR="00C519B1">
        <w:t xml:space="preserve">so I could </w:t>
      </w:r>
      <w:r>
        <w:t xml:space="preserve">intervene and show </w:t>
      </w:r>
      <w:r w:rsidR="00991730">
        <w:t>Phil</w:t>
      </w:r>
      <w:r>
        <w:t xml:space="preserve"> that there is a</w:t>
      </w:r>
      <w:r w:rsidR="00A44898">
        <w:t xml:space="preserve"> </w:t>
      </w:r>
      <w:r>
        <w:t>better choice</w:t>
      </w:r>
      <w:r w:rsidR="00991730">
        <w:t>; unfortunately,</w:t>
      </w:r>
      <w:r>
        <w:t xml:space="preserve"> he chose to</w:t>
      </w:r>
      <w:r w:rsidR="00A44898">
        <w:t xml:space="preserve"> </w:t>
      </w:r>
      <w:r>
        <w:t xml:space="preserve">pursue </w:t>
      </w:r>
      <w:r w:rsidR="003C60D4">
        <w:t>transitioning</w:t>
      </w:r>
      <w:r w:rsidR="00991730">
        <w:t xml:space="preserve"> and</w:t>
      </w:r>
      <w:r>
        <w:t xml:space="preserve"> asked me </w:t>
      </w:r>
      <w:r w:rsidR="00991730">
        <w:t xml:space="preserve">not to tell </w:t>
      </w:r>
      <w:r>
        <w:t>our daughter.</w:t>
      </w:r>
    </w:p>
    <w:p w14:paraId="31CC924D" w14:textId="41503029" w:rsidR="00A44898" w:rsidRDefault="00A44898">
      <w:r>
        <w:t xml:space="preserve">I kept </w:t>
      </w:r>
      <w:r w:rsidR="00925138">
        <w:t>his decision</w:t>
      </w:r>
      <w:r>
        <w:t xml:space="preserve"> a secret for nearly a year</w:t>
      </w:r>
      <w:r w:rsidR="00925138">
        <w:t>.</w:t>
      </w:r>
      <w:r>
        <w:t xml:space="preserve"> I hoped I could pray it away</w:t>
      </w:r>
      <w:r w:rsidR="00925138">
        <w:t>,</w:t>
      </w:r>
      <w:r>
        <w:t xml:space="preserve"> and </w:t>
      </w:r>
      <w:r w:rsidR="00966404">
        <w:t>our daughter</w:t>
      </w:r>
      <w:r>
        <w:t xml:space="preserve"> would never have to know. </w:t>
      </w:r>
      <w:r w:rsidR="00F55765">
        <w:t>Phil</w:t>
      </w:r>
      <w:r>
        <w:t xml:space="preserve"> finally let her know what </w:t>
      </w:r>
      <w:r w:rsidR="00925138">
        <w:t xml:space="preserve">he was doing. </w:t>
      </w:r>
      <w:r>
        <w:t xml:space="preserve">Our time together as a family became increasingly uncomfortable and is currently non-existent. I wanted </w:t>
      </w:r>
      <w:r w:rsidR="00966404">
        <w:t xml:space="preserve">my daughter </w:t>
      </w:r>
      <w:r>
        <w:t xml:space="preserve">to </w:t>
      </w:r>
      <w:r w:rsidR="00925138">
        <w:t xml:space="preserve">seek help from </w:t>
      </w:r>
      <w:r>
        <w:t>a therapist</w:t>
      </w:r>
      <w:r w:rsidR="00925138">
        <w:t>,</w:t>
      </w:r>
      <w:r>
        <w:t xml:space="preserve"> but </w:t>
      </w:r>
      <w:r w:rsidR="00925138">
        <w:t xml:space="preserve">I </w:t>
      </w:r>
      <w:r>
        <w:t xml:space="preserve">was afraid </w:t>
      </w:r>
      <w:r w:rsidR="00925138">
        <w:t xml:space="preserve">she </w:t>
      </w:r>
      <w:r>
        <w:t xml:space="preserve">would be encouraged to embrace her dad’s new identity, or worse, </w:t>
      </w:r>
      <w:r w:rsidR="00925138">
        <w:t xml:space="preserve">to </w:t>
      </w:r>
      <w:r>
        <w:t>celebrate it. I prayed and prayed for help</w:t>
      </w:r>
      <w:r w:rsidR="006766B7">
        <w:t xml:space="preserve">—the </w:t>
      </w:r>
      <w:r>
        <w:t>search</w:t>
      </w:r>
      <w:r w:rsidR="006766B7">
        <w:t xml:space="preserve"> seemed</w:t>
      </w:r>
      <w:r w:rsidR="00515F72">
        <w:t xml:space="preserve"> to take forever</w:t>
      </w:r>
      <w:r w:rsidR="00925138">
        <w:t>.</w:t>
      </w:r>
      <w:r>
        <w:t xml:space="preserve"> </w:t>
      </w:r>
      <w:r w:rsidR="00925138">
        <w:t>F</w:t>
      </w:r>
      <w:r>
        <w:t>inally</w:t>
      </w:r>
      <w:r w:rsidR="00925138">
        <w:t>, I</w:t>
      </w:r>
      <w:r>
        <w:t xml:space="preserve"> discovered books </w:t>
      </w:r>
      <w:r w:rsidR="00CE28E0">
        <w:t>written by Denise Shick and published by</w:t>
      </w:r>
      <w:r>
        <w:t xml:space="preserve"> Help 4 Families</w:t>
      </w:r>
      <w:r w:rsidR="00CE28E0">
        <w:t>.</w:t>
      </w:r>
    </w:p>
    <w:p w14:paraId="101557C9" w14:textId="7E0EC67B" w:rsidR="00440973" w:rsidRDefault="00A44898">
      <w:r>
        <w:t xml:space="preserve">This </w:t>
      </w:r>
      <w:r w:rsidR="003C60D4">
        <w:t>journey</w:t>
      </w:r>
      <w:r>
        <w:t xml:space="preserve"> has not been easy. We have experienced shock, </w:t>
      </w:r>
      <w:r w:rsidR="003C60D4">
        <w:t>doubt</w:t>
      </w:r>
      <w:r>
        <w:t xml:space="preserve">, fear, confusion, sadness, anger, and frustration. Yet I have no doubt </w:t>
      </w:r>
      <w:r w:rsidR="00515F72">
        <w:t xml:space="preserve">that </w:t>
      </w:r>
      <w:r>
        <w:t xml:space="preserve">my </w:t>
      </w:r>
      <w:r w:rsidR="003C60D4">
        <w:t>ex-husband</w:t>
      </w:r>
      <w:r>
        <w:t xml:space="preserve"> will return to God and </w:t>
      </w:r>
      <w:r w:rsidR="003C60D4">
        <w:t>renounce</w:t>
      </w:r>
      <w:r>
        <w:t xml:space="preserve"> transgenderism. God is faithful and His word is true</w:t>
      </w:r>
      <w:r w:rsidR="00515F72">
        <w:t>.</w:t>
      </w:r>
      <w:r>
        <w:t xml:space="preserve"> I like to remind </w:t>
      </w:r>
      <w:r w:rsidR="00515F72">
        <w:t>God,</w:t>
      </w:r>
      <w:r>
        <w:t xml:space="preserve"> as </w:t>
      </w:r>
      <w:r w:rsidR="003C60D4">
        <w:t>it</w:t>
      </w:r>
      <w:r>
        <w:t xml:space="preserve"> </w:t>
      </w:r>
      <w:r w:rsidR="003C60D4">
        <w:t>says</w:t>
      </w:r>
      <w:r>
        <w:t xml:space="preserve"> in Philippians 1:6, that H</w:t>
      </w:r>
      <w:r w:rsidR="00515F72">
        <w:t>e</w:t>
      </w:r>
      <w:r>
        <w:t xml:space="preserve"> began a good work in Phil, and He </w:t>
      </w:r>
      <w:r w:rsidR="00515F72">
        <w:t>will be</w:t>
      </w:r>
      <w:r>
        <w:t xml:space="preserve"> faithful</w:t>
      </w:r>
      <w:r w:rsidR="003C60D4">
        <w:t xml:space="preserve"> </w:t>
      </w:r>
      <w:r>
        <w:t>to complete that work</w:t>
      </w:r>
      <w:r w:rsidR="00515F72">
        <w:t>.</w:t>
      </w:r>
      <w:r>
        <w:t xml:space="preserve"> </w:t>
      </w:r>
      <w:r w:rsidR="00515F72">
        <w:t>I’</w:t>
      </w:r>
      <w:r w:rsidR="002233E7">
        <w:t xml:space="preserve">ll </w:t>
      </w:r>
      <w:r w:rsidR="003C60D4">
        <w:t>leave you with one Scripture</w:t>
      </w:r>
      <w:r w:rsidR="00515F72">
        <w:t xml:space="preserve"> to consider: “</w:t>
      </w:r>
      <w:r w:rsidR="003C60D4">
        <w:t>For although we live in the flesh, we do not wage war according to the flesh, since the weapons of our warfare are not of the flesh but are powerful through God for the demolition of strongholds</w:t>
      </w:r>
      <w:r w:rsidR="00515F72">
        <w:t>” (2 Corinthians</w:t>
      </w:r>
      <w:r w:rsidR="00440973">
        <w:t xml:space="preserve"> 10:</w:t>
      </w:r>
      <w:r w:rsidR="00CE28E0">
        <w:t>3–</w:t>
      </w:r>
      <w:r w:rsidR="00440973">
        <w:t>4</w:t>
      </w:r>
      <w:r w:rsidR="00CE28E0">
        <w:t xml:space="preserve"> CSB</w:t>
      </w:r>
      <w:r w:rsidR="00440973">
        <w:t>).</w:t>
      </w:r>
      <w:bookmarkStart w:id="0" w:name="_GoBack"/>
      <w:bookmarkEnd w:id="0"/>
    </w:p>
    <w:p w14:paraId="1DD57C42" w14:textId="171B2608" w:rsidR="00A44898" w:rsidRDefault="003C60D4">
      <w:r>
        <w:t>God be with you!</w:t>
      </w:r>
    </w:p>
    <w:sectPr w:rsidR="00A448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Tahoma"/>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OwNDI2NDe2NDU2MrVQ0lEKTi0uzszPAykwrAUAZuCGZywAAAA="/>
  </w:docVars>
  <w:rsids>
    <w:rsidRoot w:val="00517EFE"/>
    <w:rsid w:val="002233E7"/>
    <w:rsid w:val="003C60D4"/>
    <w:rsid w:val="00440973"/>
    <w:rsid w:val="004C003B"/>
    <w:rsid w:val="00515F72"/>
    <w:rsid w:val="00517EFE"/>
    <w:rsid w:val="006766B7"/>
    <w:rsid w:val="008E0CAF"/>
    <w:rsid w:val="00904662"/>
    <w:rsid w:val="00925138"/>
    <w:rsid w:val="00966404"/>
    <w:rsid w:val="00991730"/>
    <w:rsid w:val="00A44898"/>
    <w:rsid w:val="00C519B1"/>
    <w:rsid w:val="00CE28E0"/>
    <w:rsid w:val="00F55765"/>
    <w:rsid w:val="00F72190"/>
    <w:rsid w:val="00FC35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D2E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03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C003B"/>
    <w:rPr>
      <w:rFonts w:ascii="Lucida Grande" w:hAnsi="Lucida Grande" w:cs="Lucida Grande"/>
      <w:sz w:val="18"/>
      <w:szCs w:val="18"/>
    </w:rPr>
  </w:style>
  <w:style w:type="character" w:styleId="CommentReference">
    <w:name w:val="annotation reference"/>
    <w:basedOn w:val="DefaultParagraphFont"/>
    <w:uiPriority w:val="99"/>
    <w:semiHidden/>
    <w:unhideWhenUsed/>
    <w:rsid w:val="00FC359D"/>
    <w:rPr>
      <w:sz w:val="18"/>
      <w:szCs w:val="18"/>
    </w:rPr>
  </w:style>
  <w:style w:type="paragraph" w:styleId="CommentText">
    <w:name w:val="annotation text"/>
    <w:basedOn w:val="Normal"/>
    <w:link w:val="CommentTextChar"/>
    <w:uiPriority w:val="99"/>
    <w:semiHidden/>
    <w:unhideWhenUsed/>
    <w:rsid w:val="00FC359D"/>
    <w:pPr>
      <w:spacing w:line="240" w:lineRule="auto"/>
    </w:pPr>
    <w:rPr>
      <w:sz w:val="24"/>
      <w:szCs w:val="24"/>
    </w:rPr>
  </w:style>
  <w:style w:type="character" w:customStyle="1" w:styleId="CommentTextChar">
    <w:name w:val="Comment Text Char"/>
    <w:basedOn w:val="DefaultParagraphFont"/>
    <w:link w:val="CommentText"/>
    <w:uiPriority w:val="99"/>
    <w:semiHidden/>
    <w:rsid w:val="00FC359D"/>
    <w:rPr>
      <w:sz w:val="24"/>
      <w:szCs w:val="24"/>
    </w:rPr>
  </w:style>
  <w:style w:type="paragraph" w:styleId="CommentSubject">
    <w:name w:val="annotation subject"/>
    <w:basedOn w:val="CommentText"/>
    <w:next w:val="CommentText"/>
    <w:link w:val="CommentSubjectChar"/>
    <w:uiPriority w:val="99"/>
    <w:semiHidden/>
    <w:unhideWhenUsed/>
    <w:rsid w:val="00FC359D"/>
    <w:rPr>
      <w:b/>
      <w:bCs/>
      <w:sz w:val="20"/>
      <w:szCs w:val="20"/>
    </w:rPr>
  </w:style>
  <w:style w:type="character" w:customStyle="1" w:styleId="CommentSubjectChar">
    <w:name w:val="Comment Subject Char"/>
    <w:basedOn w:val="CommentTextChar"/>
    <w:link w:val="CommentSubject"/>
    <w:uiPriority w:val="99"/>
    <w:semiHidden/>
    <w:rsid w:val="00FC359D"/>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03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C003B"/>
    <w:rPr>
      <w:rFonts w:ascii="Lucida Grande" w:hAnsi="Lucida Grande" w:cs="Lucida Grande"/>
      <w:sz w:val="18"/>
      <w:szCs w:val="18"/>
    </w:rPr>
  </w:style>
  <w:style w:type="character" w:styleId="CommentReference">
    <w:name w:val="annotation reference"/>
    <w:basedOn w:val="DefaultParagraphFont"/>
    <w:uiPriority w:val="99"/>
    <w:semiHidden/>
    <w:unhideWhenUsed/>
    <w:rsid w:val="00FC359D"/>
    <w:rPr>
      <w:sz w:val="18"/>
      <w:szCs w:val="18"/>
    </w:rPr>
  </w:style>
  <w:style w:type="paragraph" w:styleId="CommentText">
    <w:name w:val="annotation text"/>
    <w:basedOn w:val="Normal"/>
    <w:link w:val="CommentTextChar"/>
    <w:uiPriority w:val="99"/>
    <w:semiHidden/>
    <w:unhideWhenUsed/>
    <w:rsid w:val="00FC359D"/>
    <w:pPr>
      <w:spacing w:line="240" w:lineRule="auto"/>
    </w:pPr>
    <w:rPr>
      <w:sz w:val="24"/>
      <w:szCs w:val="24"/>
    </w:rPr>
  </w:style>
  <w:style w:type="character" w:customStyle="1" w:styleId="CommentTextChar">
    <w:name w:val="Comment Text Char"/>
    <w:basedOn w:val="DefaultParagraphFont"/>
    <w:link w:val="CommentText"/>
    <w:uiPriority w:val="99"/>
    <w:semiHidden/>
    <w:rsid w:val="00FC359D"/>
    <w:rPr>
      <w:sz w:val="24"/>
      <w:szCs w:val="24"/>
    </w:rPr>
  </w:style>
  <w:style w:type="paragraph" w:styleId="CommentSubject">
    <w:name w:val="annotation subject"/>
    <w:basedOn w:val="CommentText"/>
    <w:next w:val="CommentText"/>
    <w:link w:val="CommentSubjectChar"/>
    <w:uiPriority w:val="99"/>
    <w:semiHidden/>
    <w:unhideWhenUsed/>
    <w:rsid w:val="00FC359D"/>
    <w:rPr>
      <w:b/>
      <w:bCs/>
      <w:sz w:val="20"/>
      <w:szCs w:val="20"/>
    </w:rPr>
  </w:style>
  <w:style w:type="character" w:customStyle="1" w:styleId="CommentSubjectChar">
    <w:name w:val="Comment Subject Char"/>
    <w:basedOn w:val="CommentTextChar"/>
    <w:link w:val="CommentSubject"/>
    <w:uiPriority w:val="99"/>
    <w:semiHidden/>
    <w:rsid w:val="00FC359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32</Words>
  <Characters>1895</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hick</dc:creator>
  <cp:keywords/>
  <dc:description/>
  <cp:lastModifiedBy>Denise Loock</cp:lastModifiedBy>
  <cp:revision>6</cp:revision>
  <dcterms:created xsi:type="dcterms:W3CDTF">2019-03-14T18:01:00Z</dcterms:created>
  <dcterms:modified xsi:type="dcterms:W3CDTF">2019-03-15T17:54:00Z</dcterms:modified>
</cp:coreProperties>
</file>